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05F98" w:rsidTr="00405F98">
        <w:tc>
          <w:tcPr>
            <w:tcW w:w="2942" w:type="dxa"/>
          </w:tcPr>
          <w:p w:rsidR="00405F98" w:rsidRDefault="006F3A45" w:rsidP="00405F98">
            <w:pPr>
              <w:jc w:val="center"/>
            </w:pPr>
            <w:r>
              <w:t>Fecha entrega: 08</w:t>
            </w:r>
            <w:r w:rsidR="000F6374">
              <w:t>/12</w:t>
            </w:r>
            <w:r w:rsidR="00405F98">
              <w:t>/17</w:t>
            </w:r>
          </w:p>
        </w:tc>
        <w:tc>
          <w:tcPr>
            <w:tcW w:w="2943" w:type="dxa"/>
          </w:tcPr>
          <w:p w:rsidR="00405F98" w:rsidRPr="006F036A" w:rsidRDefault="00405F98" w:rsidP="00405F98">
            <w:pPr>
              <w:jc w:val="center"/>
            </w:pPr>
            <w:r>
              <w:t xml:space="preserve">Tarea: </w:t>
            </w:r>
            <w:r w:rsidR="00EA5022">
              <w:t>Microprograma y microinstrucciones</w:t>
            </w:r>
          </w:p>
        </w:tc>
        <w:tc>
          <w:tcPr>
            <w:tcW w:w="2943" w:type="dxa"/>
          </w:tcPr>
          <w:p w:rsidR="00405F98" w:rsidRDefault="00AB45E2" w:rsidP="00405F98">
            <w:pPr>
              <w:jc w:val="center"/>
            </w:pPr>
            <w:r>
              <w:t xml:space="preserve">Número </w:t>
            </w:r>
            <w:r w:rsidR="00617289">
              <w:t xml:space="preserve">de </w:t>
            </w:r>
            <w:r w:rsidR="00EA5022">
              <w:t>tarea: 3-4</w:t>
            </w:r>
          </w:p>
        </w:tc>
      </w:tr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Grupo: 3CM3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lumno: Monroy Martos Elioth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rquitectura de Computadoras</w:t>
            </w:r>
          </w:p>
        </w:tc>
      </w:tr>
    </w:tbl>
    <w:p w:rsidR="00F23562" w:rsidRPr="005D26DC" w:rsidRDefault="00D673A5" w:rsidP="00F23562">
      <w:pPr>
        <w:pStyle w:val="Ttulo1"/>
        <w:jc w:val="center"/>
      </w:pPr>
      <w:r>
        <w:t>Microprogramas y microinstrucciones.</w:t>
      </w:r>
    </w:p>
    <w:p w:rsidR="0033310A" w:rsidRDefault="0033310A" w:rsidP="00F23562">
      <w:pPr>
        <w:pStyle w:val="Ttulo2"/>
      </w:pPr>
    </w:p>
    <w:p w:rsidR="00F23562" w:rsidRDefault="00F23562" w:rsidP="00F23562">
      <w:pPr>
        <w:pStyle w:val="Ttulo2"/>
      </w:pPr>
      <w:bookmarkStart w:id="0" w:name="_GoBack"/>
      <w:bookmarkEnd w:id="0"/>
      <w:r>
        <w:t>Desarrollo</w:t>
      </w:r>
    </w:p>
    <w:p w:rsidR="00BF7218" w:rsidRDefault="003B50CD" w:rsidP="00F2686B">
      <w:pPr>
        <w:pStyle w:val="Sinespaciado"/>
        <w:jc w:val="both"/>
      </w:pPr>
      <w:r>
        <w:t>Un microprograma consiste en una serie de instrucciones o estructuras de datos implicados en la implementación de lenguaje máquina de nivel más alto en muchos procesadores, especialmente los microprogramados</w:t>
      </w:r>
      <w:r w:rsidR="002243C0">
        <w:t>.</w:t>
      </w:r>
    </w:p>
    <w:p w:rsidR="002243C0" w:rsidRDefault="002243C0" w:rsidP="00F2686B">
      <w:pPr>
        <w:pStyle w:val="Sinespaciado"/>
        <w:jc w:val="both"/>
      </w:pPr>
      <w:r>
        <w:t>El diseño de microprocesadores de propósito general conoce dos técnicas que conducen a una clasificación:</w:t>
      </w:r>
    </w:p>
    <w:p w:rsidR="002243C0" w:rsidRDefault="002243C0" w:rsidP="002243C0">
      <w:pPr>
        <w:pStyle w:val="Sinespaciado"/>
        <w:numPr>
          <w:ilvl w:val="0"/>
          <w:numId w:val="6"/>
        </w:numPr>
        <w:jc w:val="both"/>
      </w:pPr>
      <w:r>
        <w:t>Los microprocesadores cableados, que son aquellos que tienen una unidad de control específicamente diseñada sobre silicio para un conjunto de instrucciones concreto.</w:t>
      </w:r>
    </w:p>
    <w:p w:rsidR="002243C0" w:rsidRDefault="002243C0" w:rsidP="002243C0">
      <w:pPr>
        <w:pStyle w:val="Sinespaciado"/>
        <w:numPr>
          <w:ilvl w:val="0"/>
          <w:numId w:val="6"/>
        </w:numPr>
        <w:jc w:val="both"/>
      </w:pPr>
      <w:r>
        <w:t>Los microprocesadores microprogramados, son aquellos que tienen una unidad de control genérica o prediseñada y que implementan un conjunto de instrucciones u otro dependiendo de un microprograma.</w:t>
      </w:r>
    </w:p>
    <w:p w:rsidR="002243C0" w:rsidRDefault="002243C0" w:rsidP="002243C0">
      <w:pPr>
        <w:pStyle w:val="Sinespaciado"/>
        <w:jc w:val="both"/>
      </w:pPr>
      <w:r>
        <w:t>Un microprograma es una secuencia de datos binarios o microinstrucciones que representan señales eléctricas internas de la unidad de control de un microprocesador.</w:t>
      </w:r>
      <w:r w:rsidR="00D72BC1">
        <w:t xml:space="preserve"> Varias microinstrucciones implementan una instrucción completa del microprocesador.</w:t>
      </w:r>
    </w:p>
    <w:p w:rsidR="009C6976" w:rsidRDefault="009C6976" w:rsidP="002243C0">
      <w:pPr>
        <w:pStyle w:val="Sinespaciado"/>
        <w:jc w:val="both"/>
      </w:pPr>
      <w:r>
        <w:t>Una microinstrucción es una palabra binaria con tantos bits como señales de control existan en el microprocesador. Generalmente no son múltiplos de 8 bits, ya que no existe necesidad de alinearlo. Los bits de microinstrucción se organizan por campos.</w:t>
      </w:r>
    </w:p>
    <w:p w:rsidR="0033310A" w:rsidRDefault="0033310A" w:rsidP="002243C0">
      <w:pPr>
        <w:pStyle w:val="Sinespaciado"/>
        <w:jc w:val="both"/>
      </w:pPr>
    </w:p>
    <w:p w:rsidR="00FE0D4B" w:rsidRPr="0079078D" w:rsidRDefault="00FE0D4B" w:rsidP="00B545D7">
      <w:pPr>
        <w:pStyle w:val="Ttulo2"/>
        <w:rPr>
          <w:lang w:val="en-GB"/>
        </w:rPr>
      </w:pPr>
      <w:r w:rsidRPr="000F6374">
        <w:t>Referencias</w:t>
      </w:r>
    </w:p>
    <w:p w:rsidR="00613D28" w:rsidRPr="00613D28" w:rsidRDefault="00613D28" w:rsidP="00613D28">
      <w:pPr>
        <w:pStyle w:val="Prrafodelista"/>
        <w:numPr>
          <w:ilvl w:val="0"/>
          <w:numId w:val="2"/>
        </w:numPr>
        <w:rPr>
          <w:i/>
        </w:rPr>
      </w:pPr>
      <w:r w:rsidRPr="00613D28">
        <w:rPr>
          <w:i/>
        </w:rPr>
        <w:t>Fernando Pardo, José A. Boluda. (1999). VHDL Lenguaje para síntesis y modelado de circuitos. 08/08/17, de Ra-ma Editorial.</w:t>
      </w:r>
    </w:p>
    <w:p w:rsidR="00555BFB" w:rsidRPr="004957CF" w:rsidRDefault="00555BFB" w:rsidP="004957CF">
      <w:pPr>
        <w:pStyle w:val="Prrafodelista"/>
        <w:numPr>
          <w:ilvl w:val="0"/>
          <w:numId w:val="2"/>
        </w:numPr>
        <w:rPr>
          <w:i/>
        </w:rPr>
      </w:pPr>
      <w:r w:rsidRPr="00837004">
        <w:rPr>
          <w:i/>
        </w:rPr>
        <w:t>ARM1176JZF-S</w:t>
      </w:r>
      <w:r>
        <w:rPr>
          <w:i/>
        </w:rPr>
        <w:t xml:space="preserve">, </w:t>
      </w:r>
      <w:r w:rsidRPr="00837004">
        <w:rPr>
          <w:i/>
        </w:rPr>
        <w:t>Revisión: r0p7</w:t>
      </w:r>
      <w:r>
        <w:rPr>
          <w:i/>
        </w:rPr>
        <w:t xml:space="preserve">. ARM Limited. </w:t>
      </w:r>
      <w:r w:rsidRPr="00FE2FEF">
        <w:rPr>
          <w:i/>
        </w:rPr>
        <w:t>2009.</w:t>
      </w:r>
    </w:p>
    <w:sectPr w:rsidR="00555BFB" w:rsidRPr="004957C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3A6A"/>
    <w:multiLevelType w:val="hybridMultilevel"/>
    <w:tmpl w:val="ABC2C2DC"/>
    <w:lvl w:ilvl="0" w:tplc="44FA91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433"/>
    <w:multiLevelType w:val="hybridMultilevel"/>
    <w:tmpl w:val="FC4EE916"/>
    <w:lvl w:ilvl="0" w:tplc="024A30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51116"/>
    <w:multiLevelType w:val="hybridMultilevel"/>
    <w:tmpl w:val="D9DA2B48"/>
    <w:lvl w:ilvl="0" w:tplc="96943E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83067"/>
    <w:multiLevelType w:val="hybridMultilevel"/>
    <w:tmpl w:val="483225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7F7724"/>
    <w:multiLevelType w:val="hybridMultilevel"/>
    <w:tmpl w:val="BA9EB202"/>
    <w:lvl w:ilvl="0" w:tplc="3D46F5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2074BC"/>
    <w:multiLevelType w:val="hybridMultilevel"/>
    <w:tmpl w:val="3A8C82F0"/>
    <w:lvl w:ilvl="0" w:tplc="3C8AE1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rE0NTM2MDKzNDZX0lEKTi0uzszPAykwrwUAHn39KCwAAAA="/>
  </w:docVars>
  <w:rsids>
    <w:rsidRoot w:val="008F082F"/>
    <w:rsid w:val="0001145C"/>
    <w:rsid w:val="000114E9"/>
    <w:rsid w:val="000141C1"/>
    <w:rsid w:val="00015A9F"/>
    <w:rsid w:val="00023EEA"/>
    <w:rsid w:val="000325D5"/>
    <w:rsid w:val="00047370"/>
    <w:rsid w:val="00060AE9"/>
    <w:rsid w:val="0009088D"/>
    <w:rsid w:val="000A18E5"/>
    <w:rsid w:val="000A6FAC"/>
    <w:rsid w:val="000B5BC4"/>
    <w:rsid w:val="000D0702"/>
    <w:rsid w:val="000E07D0"/>
    <w:rsid w:val="000E2DE7"/>
    <w:rsid w:val="000F6374"/>
    <w:rsid w:val="0010384B"/>
    <w:rsid w:val="00136235"/>
    <w:rsid w:val="001605CF"/>
    <w:rsid w:val="00184FC1"/>
    <w:rsid w:val="0019298A"/>
    <w:rsid w:val="0019405E"/>
    <w:rsid w:val="001A16DD"/>
    <w:rsid w:val="001E19FD"/>
    <w:rsid w:val="002129DD"/>
    <w:rsid w:val="00212DEF"/>
    <w:rsid w:val="002243C0"/>
    <w:rsid w:val="002547D4"/>
    <w:rsid w:val="0027510D"/>
    <w:rsid w:val="0027766E"/>
    <w:rsid w:val="00284E76"/>
    <w:rsid w:val="00292573"/>
    <w:rsid w:val="0029483D"/>
    <w:rsid w:val="0029774E"/>
    <w:rsid w:val="002A2D0B"/>
    <w:rsid w:val="002B19EC"/>
    <w:rsid w:val="002B7833"/>
    <w:rsid w:val="002C1993"/>
    <w:rsid w:val="002E5346"/>
    <w:rsid w:val="00301E92"/>
    <w:rsid w:val="00305F2C"/>
    <w:rsid w:val="0033310A"/>
    <w:rsid w:val="00336CF3"/>
    <w:rsid w:val="003378E1"/>
    <w:rsid w:val="003540F7"/>
    <w:rsid w:val="00356955"/>
    <w:rsid w:val="00371090"/>
    <w:rsid w:val="00374C44"/>
    <w:rsid w:val="003848C7"/>
    <w:rsid w:val="00395289"/>
    <w:rsid w:val="00397A9D"/>
    <w:rsid w:val="003B50CD"/>
    <w:rsid w:val="003C180B"/>
    <w:rsid w:val="003D0A2C"/>
    <w:rsid w:val="003D5AF7"/>
    <w:rsid w:val="00405F98"/>
    <w:rsid w:val="004074B1"/>
    <w:rsid w:val="00407A88"/>
    <w:rsid w:val="004262EC"/>
    <w:rsid w:val="00433FA1"/>
    <w:rsid w:val="00434D0D"/>
    <w:rsid w:val="00444827"/>
    <w:rsid w:val="00446ADA"/>
    <w:rsid w:val="00452A48"/>
    <w:rsid w:val="0046346E"/>
    <w:rsid w:val="00464907"/>
    <w:rsid w:val="00476F1A"/>
    <w:rsid w:val="00493ECB"/>
    <w:rsid w:val="004957CF"/>
    <w:rsid w:val="00497550"/>
    <w:rsid w:val="004B673B"/>
    <w:rsid w:val="004D1DCB"/>
    <w:rsid w:val="00537CFC"/>
    <w:rsid w:val="00555BFB"/>
    <w:rsid w:val="005612E5"/>
    <w:rsid w:val="0056396A"/>
    <w:rsid w:val="0059671A"/>
    <w:rsid w:val="005C0E61"/>
    <w:rsid w:val="005D26DC"/>
    <w:rsid w:val="005E11E4"/>
    <w:rsid w:val="005F4BDB"/>
    <w:rsid w:val="005F666C"/>
    <w:rsid w:val="0060228F"/>
    <w:rsid w:val="006077A2"/>
    <w:rsid w:val="00613D28"/>
    <w:rsid w:val="00617289"/>
    <w:rsid w:val="0062060F"/>
    <w:rsid w:val="006804EC"/>
    <w:rsid w:val="00686438"/>
    <w:rsid w:val="0068735D"/>
    <w:rsid w:val="00690F8E"/>
    <w:rsid w:val="006D0370"/>
    <w:rsid w:val="006E6AE5"/>
    <w:rsid w:val="006E6E08"/>
    <w:rsid w:val="006E794C"/>
    <w:rsid w:val="006F036A"/>
    <w:rsid w:val="006F3A45"/>
    <w:rsid w:val="00710B27"/>
    <w:rsid w:val="00715A2C"/>
    <w:rsid w:val="007211A3"/>
    <w:rsid w:val="00726D71"/>
    <w:rsid w:val="00727268"/>
    <w:rsid w:val="00761ED7"/>
    <w:rsid w:val="00766289"/>
    <w:rsid w:val="00774C63"/>
    <w:rsid w:val="0079078D"/>
    <w:rsid w:val="00793480"/>
    <w:rsid w:val="0079375A"/>
    <w:rsid w:val="007A333B"/>
    <w:rsid w:val="007C49AC"/>
    <w:rsid w:val="007D63D8"/>
    <w:rsid w:val="007D7A1E"/>
    <w:rsid w:val="007F3002"/>
    <w:rsid w:val="007F3BCF"/>
    <w:rsid w:val="00814AD2"/>
    <w:rsid w:val="008305D6"/>
    <w:rsid w:val="00836FD7"/>
    <w:rsid w:val="00837004"/>
    <w:rsid w:val="0085039B"/>
    <w:rsid w:val="00865123"/>
    <w:rsid w:val="00866148"/>
    <w:rsid w:val="008773CB"/>
    <w:rsid w:val="008845DB"/>
    <w:rsid w:val="008B551B"/>
    <w:rsid w:val="008C0F13"/>
    <w:rsid w:val="008D4685"/>
    <w:rsid w:val="008F082F"/>
    <w:rsid w:val="008F2777"/>
    <w:rsid w:val="00910810"/>
    <w:rsid w:val="0091181F"/>
    <w:rsid w:val="00914843"/>
    <w:rsid w:val="009223E0"/>
    <w:rsid w:val="009305F8"/>
    <w:rsid w:val="009336DE"/>
    <w:rsid w:val="00944010"/>
    <w:rsid w:val="009470ED"/>
    <w:rsid w:val="0095399C"/>
    <w:rsid w:val="009619D8"/>
    <w:rsid w:val="009674FC"/>
    <w:rsid w:val="00974251"/>
    <w:rsid w:val="00990A08"/>
    <w:rsid w:val="00993E06"/>
    <w:rsid w:val="009C5447"/>
    <w:rsid w:val="009C6976"/>
    <w:rsid w:val="009D58FD"/>
    <w:rsid w:val="009F404A"/>
    <w:rsid w:val="00A17D92"/>
    <w:rsid w:val="00A32091"/>
    <w:rsid w:val="00A3405F"/>
    <w:rsid w:val="00A414D1"/>
    <w:rsid w:val="00A557AB"/>
    <w:rsid w:val="00A57DFE"/>
    <w:rsid w:val="00A61D32"/>
    <w:rsid w:val="00A66664"/>
    <w:rsid w:val="00A7045F"/>
    <w:rsid w:val="00A721F5"/>
    <w:rsid w:val="00A73C93"/>
    <w:rsid w:val="00A76A3D"/>
    <w:rsid w:val="00A84954"/>
    <w:rsid w:val="00A90508"/>
    <w:rsid w:val="00A9355C"/>
    <w:rsid w:val="00A97AD5"/>
    <w:rsid w:val="00AA7707"/>
    <w:rsid w:val="00AA7D7E"/>
    <w:rsid w:val="00AB376A"/>
    <w:rsid w:val="00AB45E2"/>
    <w:rsid w:val="00AC4F65"/>
    <w:rsid w:val="00AE111E"/>
    <w:rsid w:val="00AF3C71"/>
    <w:rsid w:val="00AF5267"/>
    <w:rsid w:val="00AF7F02"/>
    <w:rsid w:val="00B12F4A"/>
    <w:rsid w:val="00B15F49"/>
    <w:rsid w:val="00B36ED0"/>
    <w:rsid w:val="00B43A91"/>
    <w:rsid w:val="00B52E26"/>
    <w:rsid w:val="00B545D7"/>
    <w:rsid w:val="00B563D2"/>
    <w:rsid w:val="00B62D20"/>
    <w:rsid w:val="00B74F9C"/>
    <w:rsid w:val="00BB4DCA"/>
    <w:rsid w:val="00BC6F77"/>
    <w:rsid w:val="00BF4410"/>
    <w:rsid w:val="00BF7218"/>
    <w:rsid w:val="00C05AEB"/>
    <w:rsid w:val="00C12182"/>
    <w:rsid w:val="00C23563"/>
    <w:rsid w:val="00C27275"/>
    <w:rsid w:val="00C27E14"/>
    <w:rsid w:val="00C305DE"/>
    <w:rsid w:val="00C32A9C"/>
    <w:rsid w:val="00C404AB"/>
    <w:rsid w:val="00C63D3D"/>
    <w:rsid w:val="00C74A4A"/>
    <w:rsid w:val="00CA559C"/>
    <w:rsid w:val="00CC0113"/>
    <w:rsid w:val="00CC68A6"/>
    <w:rsid w:val="00CD3F77"/>
    <w:rsid w:val="00CE3AAC"/>
    <w:rsid w:val="00CF45C3"/>
    <w:rsid w:val="00CF531A"/>
    <w:rsid w:val="00D226E3"/>
    <w:rsid w:val="00D4247D"/>
    <w:rsid w:val="00D673A5"/>
    <w:rsid w:val="00D72BC1"/>
    <w:rsid w:val="00D73C34"/>
    <w:rsid w:val="00D81498"/>
    <w:rsid w:val="00D83B6F"/>
    <w:rsid w:val="00D83BA1"/>
    <w:rsid w:val="00D935D6"/>
    <w:rsid w:val="00D97106"/>
    <w:rsid w:val="00DA54AA"/>
    <w:rsid w:val="00DB1473"/>
    <w:rsid w:val="00DB7DFA"/>
    <w:rsid w:val="00DC2D36"/>
    <w:rsid w:val="00DD4C81"/>
    <w:rsid w:val="00DF1F68"/>
    <w:rsid w:val="00E05350"/>
    <w:rsid w:val="00E65C3A"/>
    <w:rsid w:val="00E825EC"/>
    <w:rsid w:val="00E87BFB"/>
    <w:rsid w:val="00E95C58"/>
    <w:rsid w:val="00EA5022"/>
    <w:rsid w:val="00EB513C"/>
    <w:rsid w:val="00EF1035"/>
    <w:rsid w:val="00EF60D4"/>
    <w:rsid w:val="00F024F4"/>
    <w:rsid w:val="00F06EB1"/>
    <w:rsid w:val="00F20D15"/>
    <w:rsid w:val="00F23562"/>
    <w:rsid w:val="00F2686B"/>
    <w:rsid w:val="00F45139"/>
    <w:rsid w:val="00F54A24"/>
    <w:rsid w:val="00F57268"/>
    <w:rsid w:val="00F57A3C"/>
    <w:rsid w:val="00F67EBA"/>
    <w:rsid w:val="00F87C38"/>
    <w:rsid w:val="00F94341"/>
    <w:rsid w:val="00FA3096"/>
    <w:rsid w:val="00FC17E9"/>
    <w:rsid w:val="00FC3B52"/>
    <w:rsid w:val="00FD3B87"/>
    <w:rsid w:val="00FE0D4B"/>
    <w:rsid w:val="00FE2FEF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3DBF4"/>
  <w15:chartTrackingRefBased/>
  <w15:docId w15:val="{FBD93554-114C-401A-96F4-37ED29C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23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23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F53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05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3BC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CF53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452A4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74F9C"/>
    <w:rPr>
      <w:color w:val="0563C1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B74F9C"/>
    <w:rPr>
      <w:color w:val="2B579A"/>
      <w:shd w:val="clear" w:color="auto" w:fill="E6E6E6"/>
    </w:rPr>
  </w:style>
  <w:style w:type="character" w:styleId="Mencinsinresolver">
    <w:name w:val="Unresolved Mention"/>
    <w:basedOn w:val="Fuentedeprrafopredeter"/>
    <w:uiPriority w:val="99"/>
    <w:semiHidden/>
    <w:unhideWhenUsed/>
    <w:rsid w:val="00433FA1"/>
    <w:rPr>
      <w:color w:val="808080"/>
      <w:shd w:val="clear" w:color="auto" w:fill="E6E6E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C6F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C6F77"/>
    <w:rPr>
      <w:rFonts w:ascii="Segoe UI" w:hAnsi="Segoe UI" w:cs="Segoe UI"/>
      <w:sz w:val="18"/>
      <w:szCs w:val="18"/>
    </w:rPr>
  </w:style>
  <w:style w:type="paragraph" w:styleId="Sinespaciado">
    <w:name w:val="No Spacing"/>
    <w:uiPriority w:val="1"/>
    <w:qFormat/>
    <w:rsid w:val="00AF7F0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241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3</cp:revision>
  <cp:lastPrinted>2017-12-08T03:27:00Z</cp:lastPrinted>
  <dcterms:created xsi:type="dcterms:W3CDTF">2017-12-08T03:28:00Z</dcterms:created>
  <dcterms:modified xsi:type="dcterms:W3CDTF">2017-12-08T06:07:00Z</dcterms:modified>
</cp:coreProperties>
</file>